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6CD76A" w14:textId="77777777" w:rsidR="004048B0" w:rsidRPr="00751C4A" w:rsidRDefault="00814C23" w:rsidP="008F1ABD">
      <w:pPr>
        <w:pStyle w:val="Informacindeportada"/>
        <w:spacing w:before="0"/>
        <w:jc w:val="left"/>
        <w:rPr>
          <w:noProof/>
          <w:lang w:eastAsia="en-AU"/>
        </w:rPr>
      </w:pPr>
      <w:r>
        <w:rPr>
          <w:noProof/>
        </w:rPr>
        <w:drawing>
          <wp:anchor distT="0" distB="0" distL="114300" distR="114300" simplePos="0" relativeHeight="251678719" behindDoc="0" locked="0" layoutInCell="1" allowOverlap="1" wp14:anchorId="22E003A6" wp14:editId="06F8C862">
            <wp:simplePos x="0" y="0"/>
            <wp:positionH relativeFrom="column">
              <wp:posOffset>-90170</wp:posOffset>
            </wp:positionH>
            <wp:positionV relativeFrom="paragraph">
              <wp:posOffset>8425559</wp:posOffset>
            </wp:positionV>
            <wp:extent cx="712470" cy="712470"/>
            <wp:effectExtent l="0" t="0" r="0" b="0"/>
            <wp:wrapNone/>
            <wp:docPr id="2012496047" name="Imagen 1" descr="IES MARTÍNEZ MONTAÑÉS - Centro Educativo IES Martínez Montañés en Sevil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ES MARTÍNEZ MONTAÑÉS - Centro Educativo IES Martínez Montañés en Sevilla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70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1C87" w:rsidRPr="00751C4A">
        <w:rPr>
          <w:noProof/>
          <w:lang w:bidi="es-ES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112BF93F" wp14:editId="5F05AEB7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upo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n 3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n 8" title="Decorativo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16125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654775" id="Grupo 4" o:spid="_x0000_s1026" alt="&quot;&quot;" style="position:absolute;margin-left:0;margin-top:-36pt;width:612pt;height:842.45pt;z-index:-251638785;mso-position-horizontal:left;mso-position-horizontal-relative:page;mso-height-relative:margin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n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4" o:title=""/>
                </v:shape>
                <v:shape id="Imagen 8" o:spid="_x0000_s1028" type="#_x0000_t75" style="position:absolute;left:22021;top:41612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5" o:title="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751C4A" w14:paraId="222FF638" w14:textId="77777777" w:rsidTr="00751C4A">
        <w:trPr>
          <w:trHeight w:val="4320"/>
        </w:trPr>
        <w:tc>
          <w:tcPr>
            <w:tcW w:w="10483" w:type="dxa"/>
          </w:tcPr>
          <w:p w14:paraId="4390B9AD" w14:textId="77777777" w:rsidR="004048B0" w:rsidRPr="00751C4A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</w:p>
        </w:tc>
      </w:tr>
      <w:tr w:rsidR="004048B0" w:rsidRPr="00751C4A" w14:paraId="608DE80B" w14:textId="77777777" w:rsidTr="00751C4A">
        <w:trPr>
          <w:trHeight w:val="944"/>
        </w:trPr>
        <w:tc>
          <w:tcPr>
            <w:tcW w:w="10483" w:type="dxa"/>
            <w:vAlign w:val="center"/>
          </w:tcPr>
          <w:p w14:paraId="25058A0D" w14:textId="1E7DF209" w:rsidR="00BC2617" w:rsidRPr="00BC2617" w:rsidRDefault="00BC2617" w:rsidP="00BC2617">
            <w:pPr>
              <w:pStyle w:val="Ttulo"/>
              <w:rPr>
                <w:noProof/>
              </w:rPr>
            </w:pPr>
            <w:r>
              <w:rPr>
                <w:noProof/>
              </w:rPr>
              <w:t>Manual</w:t>
            </w:r>
          </w:p>
        </w:tc>
      </w:tr>
      <w:tr w:rsidR="004048B0" w:rsidRPr="00751C4A" w14:paraId="41E72F73" w14:textId="77777777" w:rsidTr="00751C4A">
        <w:trPr>
          <w:trHeight w:val="1528"/>
        </w:trPr>
        <w:tc>
          <w:tcPr>
            <w:tcW w:w="10483" w:type="dxa"/>
            <w:vAlign w:val="center"/>
          </w:tcPr>
          <w:p w14:paraId="3F0BC73C" w14:textId="47B6C4E4" w:rsidR="004048B0" w:rsidRPr="00751C4A" w:rsidRDefault="00BC2617" w:rsidP="004048B0">
            <w:pPr>
              <w:pStyle w:val="Subttulo"/>
              <w:framePr w:wrap="auto" w:hAnchor="text" w:yAlign="inline"/>
            </w:pPr>
            <w:bookmarkStart w:id="0" w:name="_Toc157976906"/>
            <w:bookmarkStart w:id="1" w:name="_Toc157976958"/>
            <w:r>
              <w:t>U</w:t>
            </w:r>
            <w:bookmarkEnd w:id="0"/>
            <w:bookmarkEnd w:id="1"/>
            <w:r>
              <w:t>suarios</w:t>
            </w:r>
          </w:p>
        </w:tc>
      </w:tr>
      <w:tr w:rsidR="004048B0" w:rsidRPr="00CE64CD" w14:paraId="6886D128" w14:textId="77777777" w:rsidTr="00751C4A">
        <w:trPr>
          <w:trHeight w:val="6491"/>
        </w:trPr>
        <w:tc>
          <w:tcPr>
            <w:tcW w:w="10483" w:type="dxa"/>
            <w:vAlign w:val="bottom"/>
          </w:tcPr>
          <w:p w14:paraId="5D1422C5" w14:textId="497D822C" w:rsidR="004048B0" w:rsidRPr="00CE64CD" w:rsidRDefault="00000000" w:rsidP="004048B0">
            <w:pPr>
              <w:pStyle w:val="Informacindeportada"/>
              <w:rPr>
                <w:noProof/>
                <w:lang w:val="en-US"/>
              </w:rPr>
            </w:pPr>
            <w:sdt>
              <w:sdtPr>
                <w:rPr>
                  <w:noProof/>
                </w:rPr>
                <w:alias w:val="Autor"/>
                <w:tag w:val=""/>
                <w:id w:val="-990405539"/>
                <w:placeholder>
                  <w:docPart w:val="D60D34DBEB26438E838ABA4B78498C53"/>
                </w:placeholder>
                <w:showingPlcHdr/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095392" w:rsidRPr="00656025">
                  <w:rPr>
                    <w:rStyle w:val="Textodelmarcadordeposicin"/>
                  </w:rPr>
                  <w:t>[Autor]</w:t>
                </w:r>
              </w:sdtContent>
            </w:sdt>
            <w:r w:rsidR="004048B0" w:rsidRPr="00CE64CD">
              <w:rPr>
                <w:noProof/>
                <w:lang w:val="en-US" w:bidi="es-ES"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02290DE82B8948489D2139E2FD403473"/>
                </w:placeholder>
                <w:temporary/>
                <w:showingPlcHdr/>
                <w15:appearance w15:val="hidden"/>
              </w:sdtPr>
              <w:sdtContent>
                <w:r w:rsidR="004048B0" w:rsidRPr="00CE64CD">
                  <w:rPr>
                    <w:noProof/>
                    <w:lang w:val="en-US" w:bidi="es-ES"/>
                  </w:rPr>
                  <w:t>|</w:t>
                </w:r>
              </w:sdtContent>
            </w:sdt>
            <w:r w:rsidR="004048B0" w:rsidRPr="00CE64CD">
              <w:rPr>
                <w:noProof/>
                <w:lang w:val="en-US" w:bidi="es-ES"/>
              </w:rPr>
              <w:t xml:space="preserve"> </w:t>
            </w:r>
            <w:r w:rsidR="0064578E">
              <w:rPr>
                <w:noProof/>
              </w:rPr>
              <w:t>2024</w:t>
            </w:r>
          </w:p>
        </w:tc>
      </w:tr>
    </w:tbl>
    <w:p w14:paraId="1712D376" w14:textId="77777777" w:rsidR="00B678B1" w:rsidRPr="00CE64CD" w:rsidRDefault="00B678B1" w:rsidP="004048B0">
      <w:pPr>
        <w:rPr>
          <w:noProof/>
          <w:lang w:val="en-US"/>
        </w:rPr>
      </w:pPr>
    </w:p>
    <w:p w14:paraId="484706DF" w14:textId="77777777" w:rsidR="00E92204" w:rsidRPr="00CE64CD" w:rsidRDefault="00E92204" w:rsidP="004048B0">
      <w:pPr>
        <w:pStyle w:val="Informacindeportada"/>
        <w:rPr>
          <w:noProof/>
          <w:lang w:val="en-US"/>
        </w:rPr>
        <w:sectPr w:rsidR="00E92204" w:rsidRPr="00CE64CD" w:rsidSect="005B1D6F">
          <w:footerReference w:type="default" r:id="rId16"/>
          <w:footerReference w:type="first" r:id="rId17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67DF6AE8" w14:textId="77777777" w:rsidR="005F350F" w:rsidRPr="00751C4A" w:rsidRDefault="005F350F">
      <w:pPr>
        <w:rPr>
          <w:noProof/>
        </w:rPr>
      </w:pPr>
    </w:p>
    <w:p w14:paraId="01153494" w14:textId="77777777" w:rsidR="00CE64CD" w:rsidRDefault="00CE64CD" w:rsidP="00CE64CD">
      <w:pPr>
        <w:rPr>
          <w:b/>
          <w:iCs/>
        </w:rPr>
      </w:pPr>
    </w:p>
    <w:p w14:paraId="258ED3A1" w14:textId="77777777" w:rsidR="00CE64CD" w:rsidRDefault="00CE64CD" w:rsidP="00CE64CD">
      <w:pPr>
        <w:rPr>
          <w:b/>
          <w:iCs/>
        </w:rPr>
      </w:pPr>
    </w:p>
    <w:p w14:paraId="7359945D" w14:textId="77777777" w:rsidR="00CE64CD" w:rsidRDefault="00CE64CD" w:rsidP="00CE64CD">
      <w:pPr>
        <w:rPr>
          <w:b/>
          <w:iCs/>
        </w:rPr>
      </w:pPr>
    </w:p>
    <w:p w14:paraId="4E9DA710" w14:textId="77777777" w:rsidR="00CE64CD" w:rsidRDefault="00CE64CD" w:rsidP="00CE64CD">
      <w:pPr>
        <w:rPr>
          <w:b/>
          <w:iCs/>
        </w:rPr>
      </w:pPr>
    </w:p>
    <w:p w14:paraId="111EE902" w14:textId="77777777" w:rsidR="00CE64CD" w:rsidRDefault="00CE64CD" w:rsidP="00CE64CD">
      <w:bookmarkStart w:id="2" w:name="_Toc157976814"/>
      <w:r w:rsidRPr="00751C4A">
        <w:rPr>
          <w:noProof/>
          <w:lang w:bidi="es-ES"/>
        </w:rPr>
        <w:drawing>
          <wp:inline distT="0" distB="0" distL="0" distR="0" wp14:anchorId="780C9199" wp14:editId="153A82BC">
            <wp:extent cx="2286000" cy="222740"/>
            <wp:effectExtent l="0" t="0" r="0" b="6350"/>
            <wp:docPr id="722144696" name="Gráfico 722144696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914268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9DD9D2F" w14:textId="77777777" w:rsidR="00CE64CD" w:rsidRDefault="00CE64CD">
          <w:pPr>
            <w:pStyle w:val="TtuloTDC"/>
          </w:pPr>
          <w:r>
            <w:t>Contenido</w:t>
          </w:r>
        </w:p>
        <w:p w14:paraId="75E3FB66" w14:textId="77777777" w:rsidR="00CE64CD" w:rsidRDefault="00CE64CD">
          <w:pPr>
            <w:pStyle w:val="TDC3"/>
            <w:tabs>
              <w:tab w:val="right" w:leader="dot" w:pos="10456"/>
            </w:tabs>
            <w:rPr>
              <w:rFonts w:eastAsiaTheme="minorEastAsia"/>
              <w:noProof/>
              <w:kern w:val="2"/>
              <w:lang w:eastAsia="es-ES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7976958" w:history="1">
            <w:r w:rsidRPr="001B281A">
              <w:rPr>
                <w:rStyle w:val="Hipervnculo"/>
                <w:noProof/>
                <w:lang w:bidi="es-ES"/>
              </w:rPr>
              <w:t>SUBTÍTU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976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06467" w14:textId="77777777" w:rsidR="00CE64CD" w:rsidRDefault="00CE64CD" w:rsidP="00CE64CD">
          <w:pPr>
            <w:pStyle w:val="TDC3"/>
            <w:tabs>
              <w:tab w:val="right" w:leader="dot" w:pos="10456"/>
            </w:tabs>
            <w:rPr>
              <w:b/>
              <w:bCs/>
            </w:rPr>
          </w:pPr>
          <w:r>
            <w:rPr>
              <w:b/>
              <w:bCs/>
            </w:rPr>
            <w:fldChar w:fldCharType="end"/>
          </w:r>
          <w:r>
            <w:rPr>
              <w:b/>
              <w:bCs/>
            </w:rPr>
            <w:tab/>
          </w:r>
        </w:p>
        <w:p w14:paraId="49889012" w14:textId="77777777" w:rsidR="0064578E" w:rsidRDefault="00000000" w:rsidP="00CE64CD">
          <w:pPr>
            <w:tabs>
              <w:tab w:val="right" w:pos="10466"/>
            </w:tabs>
            <w:rPr>
              <w:b/>
              <w:bCs/>
            </w:rPr>
          </w:pPr>
        </w:p>
      </w:sdtContent>
    </w:sdt>
    <w:p w14:paraId="170BD56A" w14:textId="77777777" w:rsidR="00814C23" w:rsidRDefault="00814C23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3C06F2F0" w14:textId="77777777" w:rsidR="00CE64CD" w:rsidRDefault="000F6104" w:rsidP="00814C23">
      <w:pPr>
        <w:spacing w:after="160" w:line="259" w:lineRule="auto"/>
      </w:pPr>
      <w:r w:rsidRPr="00751C4A">
        <w:rPr>
          <w:noProof/>
          <w:lang w:bidi="es-ES"/>
        </w:rPr>
        <w:lastRenderedPageBreak/>
        <w:drawing>
          <wp:inline distT="0" distB="0" distL="0" distR="0" wp14:anchorId="00B62C5C" wp14:editId="67D07287">
            <wp:extent cx="2286000" cy="222740"/>
            <wp:effectExtent l="0" t="0" r="0" b="6350"/>
            <wp:docPr id="2142775334" name="Gráfico 2142775334" title="Decorativ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2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463F1" w14:textId="5B1ABD01" w:rsidR="00BC2617" w:rsidRPr="00BC2617" w:rsidRDefault="00BC2617" w:rsidP="00BC2617">
      <w:pPr>
        <w:pStyle w:val="Ttulo2"/>
        <w:rPr>
          <w:lang w:val="en-US"/>
        </w:rPr>
      </w:pPr>
      <w:r w:rsidRPr="00BC2617">
        <w:rPr>
          <w:lang w:val="en-US"/>
        </w:rPr>
        <w:t xml:space="preserve">LOGIN Y SIGN UP </w:t>
      </w:r>
    </w:p>
    <w:p w14:paraId="79409756" w14:textId="77777777" w:rsidR="00BC2617" w:rsidRPr="00BC2617" w:rsidRDefault="00BC2617" w:rsidP="00BC2617">
      <w:pPr>
        <w:rPr>
          <w:lang w:val="en-US"/>
        </w:rPr>
      </w:pPr>
    </w:p>
    <w:p w14:paraId="576EACE7" w14:textId="195900E9" w:rsidR="00BC2617" w:rsidRDefault="00BC2617" w:rsidP="00BC2617">
      <w:pPr>
        <w:pStyle w:val="Ttulo3"/>
        <w:rPr>
          <w:lang w:val="en-US"/>
        </w:rPr>
      </w:pPr>
      <w:r w:rsidRPr="00BC2617">
        <w:rPr>
          <w:lang w:val="en-US"/>
        </w:rPr>
        <w:t>Log</w:t>
      </w:r>
      <w:r>
        <w:rPr>
          <w:lang w:val="en-US"/>
        </w:rPr>
        <w:t xml:space="preserve">in </w:t>
      </w:r>
      <w:r>
        <w:rPr>
          <w:lang w:val="en-US"/>
        </w:rPr>
        <w:br/>
      </w:r>
    </w:p>
    <w:p w14:paraId="61CBD968" w14:textId="3371DC9B" w:rsidR="00BC2617" w:rsidRDefault="00BC2617" w:rsidP="00BC2617">
      <w:r w:rsidRPr="00BC2617">
        <w:t xml:space="preserve">Al abrir la APP </w:t>
      </w:r>
      <w:r>
        <w:t>nos encontraremos con esta pantalla:</w:t>
      </w:r>
      <w:r>
        <w:br/>
      </w:r>
      <w:r>
        <w:br/>
      </w:r>
      <w:r w:rsidR="00D13197">
        <w:rPr>
          <w:noProof/>
        </w:rPr>
        <w:drawing>
          <wp:inline distT="0" distB="0" distL="0" distR="0" wp14:anchorId="23135DE0" wp14:editId="7404211A">
            <wp:extent cx="2421994" cy="5178056"/>
            <wp:effectExtent l="0" t="0" r="0" b="3810"/>
            <wp:docPr id="1233812956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812956" name="Imagen 1" descr="Interfaz de usuario gráfica, Aplicación&#10;&#10;Descripción generada automá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5658" cy="5185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  <w:t xml:space="preserve">Luego introducimos usuario y contraseña y pulsamos el botón de login y la aplicación iniciara el login </w:t>
      </w:r>
      <w:r>
        <w:br/>
        <w:t xml:space="preserve">En caso de no tener un usuario pulsaremos sing-up </w:t>
      </w:r>
      <w:r>
        <w:br/>
      </w:r>
    </w:p>
    <w:p w14:paraId="607F6808" w14:textId="77777777" w:rsidR="00BC2617" w:rsidRDefault="00BC2617" w:rsidP="00BC2617"/>
    <w:p w14:paraId="66346F3A" w14:textId="77777777" w:rsidR="00C9453D" w:rsidRDefault="00C9453D" w:rsidP="00BC2617"/>
    <w:p w14:paraId="6E519AA3" w14:textId="77777777" w:rsidR="00C9453D" w:rsidRDefault="00C9453D" w:rsidP="00BC2617"/>
    <w:p w14:paraId="4600FC24" w14:textId="77777777" w:rsidR="00C9453D" w:rsidRDefault="00C9453D" w:rsidP="00BC2617"/>
    <w:p w14:paraId="58162ABA" w14:textId="77777777" w:rsidR="00C9453D" w:rsidRDefault="00C9453D" w:rsidP="00BC2617"/>
    <w:p w14:paraId="628A0883" w14:textId="77777777" w:rsidR="00C9453D" w:rsidRDefault="00C9453D" w:rsidP="00BC2617"/>
    <w:p w14:paraId="07295C7D" w14:textId="77777777" w:rsidR="00C9453D" w:rsidRDefault="00C9453D" w:rsidP="00BC2617"/>
    <w:p w14:paraId="6D97D985" w14:textId="77777777" w:rsidR="00C9453D" w:rsidRDefault="00C9453D" w:rsidP="00BC2617"/>
    <w:p w14:paraId="66FC4118" w14:textId="77777777" w:rsidR="00C9453D" w:rsidRDefault="00C9453D" w:rsidP="00BC2617"/>
    <w:p w14:paraId="7BAB893C" w14:textId="77777777" w:rsidR="00C9453D" w:rsidRDefault="00C9453D" w:rsidP="00BC2617"/>
    <w:p w14:paraId="2969DD32" w14:textId="5D5785E1" w:rsidR="00BC2617" w:rsidRDefault="00BC2617" w:rsidP="00BC2617">
      <w:pPr>
        <w:pStyle w:val="Ttulo3"/>
      </w:pPr>
      <w:r>
        <w:lastRenderedPageBreak/>
        <w:t xml:space="preserve">Sign Up </w:t>
      </w:r>
    </w:p>
    <w:p w14:paraId="06ACF73E" w14:textId="520DD610" w:rsidR="00BC2617" w:rsidRDefault="00BC2617" w:rsidP="00BC2617">
      <w:r>
        <w:t>Para realizar el registro en la aplicación introducimos los datos solicitados y se realizara el registro si volvemos a la pantalla de login podremos introducir el usuario y la contraseña y estaremos dentro de la aplicación</w:t>
      </w:r>
      <w:r w:rsidR="00C9453D">
        <w:t>.</w:t>
      </w:r>
    </w:p>
    <w:p w14:paraId="285E4219" w14:textId="77777777" w:rsidR="00C9453D" w:rsidRDefault="00C9453D" w:rsidP="00BC2617"/>
    <w:p w14:paraId="03ECDE6D" w14:textId="29DA2742" w:rsidR="00C9453D" w:rsidRPr="00BC2617" w:rsidRDefault="00C9453D" w:rsidP="00BC2617">
      <w:r>
        <w:rPr>
          <w:noProof/>
        </w:rPr>
        <w:drawing>
          <wp:inline distT="0" distB="0" distL="0" distR="0" wp14:anchorId="3120E658" wp14:editId="56318FDD">
            <wp:extent cx="2636874" cy="5460691"/>
            <wp:effectExtent l="0" t="0" r="0" b="6985"/>
            <wp:docPr id="913051853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051853" name="Imagen 1" descr="Interfaz de usuario gráfica, Aplicación&#10;&#10;Descripción generada automá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38845" cy="5464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0EC9E" w14:textId="77777777" w:rsidR="00C9453D" w:rsidRDefault="00D13197" w:rsidP="0064578E">
      <w:pPr>
        <w:pStyle w:val="Ttulo2"/>
      </w:pPr>
      <w:r>
        <w:br/>
      </w:r>
    </w:p>
    <w:p w14:paraId="76F269E9" w14:textId="77777777" w:rsidR="00C9453D" w:rsidRDefault="00C9453D" w:rsidP="0064578E">
      <w:pPr>
        <w:pStyle w:val="Ttulo2"/>
      </w:pPr>
    </w:p>
    <w:p w14:paraId="4B13CA9D" w14:textId="77777777" w:rsidR="00C9453D" w:rsidRDefault="00C9453D" w:rsidP="0064578E">
      <w:pPr>
        <w:pStyle w:val="Ttulo2"/>
      </w:pPr>
    </w:p>
    <w:p w14:paraId="227BFB1C" w14:textId="77777777" w:rsidR="00C9453D" w:rsidRDefault="00C9453D" w:rsidP="0064578E">
      <w:pPr>
        <w:pStyle w:val="Ttulo2"/>
      </w:pPr>
    </w:p>
    <w:p w14:paraId="5518BD04" w14:textId="77777777" w:rsidR="00C9453D" w:rsidRDefault="00C9453D" w:rsidP="0064578E">
      <w:pPr>
        <w:pStyle w:val="Ttulo2"/>
      </w:pPr>
    </w:p>
    <w:p w14:paraId="067AC9FB" w14:textId="77777777" w:rsidR="00C9453D" w:rsidRDefault="00C9453D" w:rsidP="0064578E">
      <w:pPr>
        <w:pStyle w:val="Ttulo2"/>
      </w:pPr>
    </w:p>
    <w:p w14:paraId="279E6BA1" w14:textId="77777777" w:rsidR="00C9453D" w:rsidRDefault="00C9453D" w:rsidP="0064578E">
      <w:pPr>
        <w:pStyle w:val="Ttulo2"/>
      </w:pPr>
    </w:p>
    <w:p w14:paraId="7ABF0D45" w14:textId="2FA35270" w:rsidR="00D13197" w:rsidRDefault="00D13197" w:rsidP="0064578E">
      <w:pPr>
        <w:pStyle w:val="Ttulo2"/>
      </w:pPr>
      <w:r>
        <w:lastRenderedPageBreak/>
        <w:br/>
        <w:t>Feed</w:t>
      </w:r>
    </w:p>
    <w:p w14:paraId="1AD78A6B" w14:textId="3D348BB9" w:rsidR="00D13197" w:rsidRDefault="00D13197" w:rsidP="00D13197">
      <w:r>
        <w:t>Aquí visualizamos el contenido</w:t>
      </w:r>
      <w:r w:rsidR="00C9453D">
        <w:t>, donde aparecerán los restaurantes que contienen platos que hayas reseñado.</w:t>
      </w:r>
    </w:p>
    <w:p w14:paraId="57C3772E" w14:textId="77777777" w:rsidR="00C9453D" w:rsidRPr="00D13197" w:rsidRDefault="00C9453D" w:rsidP="00D13197"/>
    <w:p w14:paraId="0ACE2EA4" w14:textId="0E9418C0" w:rsidR="0064578E" w:rsidRDefault="00C9453D" w:rsidP="0064578E">
      <w:pPr>
        <w:pStyle w:val="Ttulo2"/>
      </w:pPr>
      <w:r>
        <w:rPr>
          <w:noProof/>
        </w:rPr>
        <w:drawing>
          <wp:inline distT="0" distB="0" distL="0" distR="0" wp14:anchorId="7F47B3C7" wp14:editId="7CC8E87A">
            <wp:extent cx="2361769" cy="4890977"/>
            <wp:effectExtent l="0" t="0" r="635" b="5080"/>
            <wp:docPr id="1783916783" name="Imagen 1" descr="Imagen de la pantalla de un video jueg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916783" name="Imagen 1" descr="Imagen de la pantalla de un video juego&#10;&#10;Descripción generada automáticamente con confianza media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62922" cy="489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1F48" w14:textId="77777777" w:rsidR="00C9453D" w:rsidRDefault="00C9453D" w:rsidP="00C9453D"/>
    <w:p w14:paraId="31C730C0" w14:textId="2DE24704" w:rsidR="00C9453D" w:rsidRPr="00C9453D" w:rsidRDefault="00C9453D" w:rsidP="00C9453D"/>
    <w:p w14:paraId="6CF49976" w14:textId="77777777" w:rsidR="00C9453D" w:rsidRDefault="00C9453D" w:rsidP="00C9453D"/>
    <w:p w14:paraId="46732EDC" w14:textId="77777777" w:rsidR="00C9453D" w:rsidRDefault="00C9453D" w:rsidP="00C9453D"/>
    <w:p w14:paraId="761FB425" w14:textId="77777777" w:rsidR="00C9453D" w:rsidRDefault="00C9453D" w:rsidP="00C9453D"/>
    <w:p w14:paraId="201F0ECD" w14:textId="77777777" w:rsidR="00C9453D" w:rsidRDefault="00C9453D" w:rsidP="00C9453D"/>
    <w:p w14:paraId="0451B04A" w14:textId="77777777" w:rsidR="00C9453D" w:rsidRDefault="00C9453D" w:rsidP="00C9453D"/>
    <w:p w14:paraId="7C9A9AEE" w14:textId="77777777" w:rsidR="00C9453D" w:rsidRDefault="00C9453D" w:rsidP="00C9453D"/>
    <w:p w14:paraId="112B39DB" w14:textId="77777777" w:rsidR="00C9453D" w:rsidRDefault="00C9453D" w:rsidP="00C9453D"/>
    <w:p w14:paraId="264EE8F8" w14:textId="77777777" w:rsidR="00C9453D" w:rsidRDefault="00C9453D" w:rsidP="00C9453D"/>
    <w:p w14:paraId="55EA42EB" w14:textId="77777777" w:rsidR="00C9453D" w:rsidRDefault="00C9453D" w:rsidP="00C9453D"/>
    <w:p w14:paraId="44B2FD0A" w14:textId="77777777" w:rsidR="00C9453D" w:rsidRDefault="00C9453D" w:rsidP="00C9453D"/>
    <w:p w14:paraId="66CEE54B" w14:textId="77777777" w:rsidR="00C9453D" w:rsidRDefault="00C9453D" w:rsidP="00C9453D"/>
    <w:p w14:paraId="5C74BADB" w14:textId="77777777" w:rsidR="00C9453D" w:rsidRDefault="00C9453D" w:rsidP="00C9453D"/>
    <w:p w14:paraId="4F888725" w14:textId="77777777" w:rsidR="00C9453D" w:rsidRDefault="00C9453D" w:rsidP="00C9453D"/>
    <w:p w14:paraId="240E5B68" w14:textId="77777777" w:rsidR="00C9453D" w:rsidRDefault="00C9453D" w:rsidP="00C9453D"/>
    <w:p w14:paraId="76A476C1" w14:textId="77777777" w:rsidR="00C9453D" w:rsidRDefault="00C9453D" w:rsidP="00C9453D"/>
    <w:p w14:paraId="4E74F8EE" w14:textId="77777777" w:rsidR="00C9453D" w:rsidRDefault="00C9453D" w:rsidP="00C9453D"/>
    <w:p w14:paraId="2ACC3854" w14:textId="77777777" w:rsidR="00C9453D" w:rsidRDefault="00C9453D" w:rsidP="00C9453D"/>
    <w:p w14:paraId="60C7E6D1" w14:textId="77777777" w:rsidR="00C9453D" w:rsidRDefault="00C9453D" w:rsidP="00C9453D"/>
    <w:p w14:paraId="3675CD90" w14:textId="77777777" w:rsidR="00C9453D" w:rsidRDefault="00C9453D" w:rsidP="00C9453D"/>
    <w:p w14:paraId="3F94A24A" w14:textId="77777777" w:rsidR="00C9453D" w:rsidRDefault="00C9453D" w:rsidP="00C9453D"/>
    <w:p w14:paraId="06B3A247" w14:textId="77777777" w:rsidR="00C9453D" w:rsidRDefault="00C9453D" w:rsidP="00C9453D"/>
    <w:p w14:paraId="2A2869D8" w14:textId="77777777" w:rsidR="00C9453D" w:rsidRPr="00C9453D" w:rsidRDefault="00C9453D" w:rsidP="00C9453D"/>
    <w:p w14:paraId="7FBB098E" w14:textId="77777777" w:rsidR="00C9453D" w:rsidRDefault="00C9453D" w:rsidP="00C9453D"/>
    <w:p w14:paraId="6C624A20" w14:textId="11889F3C" w:rsidR="00C9453D" w:rsidRPr="00C9453D" w:rsidRDefault="00C9453D" w:rsidP="00C9453D">
      <w:pPr>
        <w:pStyle w:val="Ttulo2"/>
      </w:pPr>
      <w:r>
        <w:t>BÚSQUEDA</w:t>
      </w:r>
    </w:p>
    <w:p w14:paraId="1E5A4DB8" w14:textId="77777777" w:rsidR="00C9453D" w:rsidRDefault="00C9453D" w:rsidP="00C9453D"/>
    <w:p w14:paraId="32429D0E" w14:textId="3039F813" w:rsidR="00C9453D" w:rsidRDefault="00C9453D" w:rsidP="00C9453D">
      <w:r>
        <w:t>A continuación, podemos buscar los platos.</w:t>
      </w:r>
    </w:p>
    <w:p w14:paraId="0A05C47D" w14:textId="77777777" w:rsidR="00C9453D" w:rsidRDefault="00C9453D" w:rsidP="00C9453D"/>
    <w:p w14:paraId="2057F935" w14:textId="6EBFE2E9" w:rsidR="00C9453D" w:rsidRDefault="00C9453D" w:rsidP="00C9453D">
      <w:pPr>
        <w:rPr>
          <w:noProof/>
        </w:rPr>
      </w:pPr>
      <w:r w:rsidRPr="00C9453D">
        <w:rPr>
          <w:noProof/>
        </w:rPr>
        <w:t xml:space="preserve"> </w:t>
      </w:r>
      <w:r>
        <w:rPr>
          <w:noProof/>
        </w:rPr>
        <w:drawing>
          <wp:inline distT="0" distB="0" distL="0" distR="0" wp14:anchorId="5270F4F6" wp14:editId="527265FF">
            <wp:extent cx="2347633" cy="4861703"/>
            <wp:effectExtent l="0" t="0" r="0" b="0"/>
            <wp:docPr id="1132268235" name="Imagen 1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268235" name="Imagen 1" descr="Interfaz de usuario gráfica, Aplicación&#10;&#10;Descripción generada automáticament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55838" cy="4878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B75BF" w14:textId="77777777" w:rsidR="00C9453D" w:rsidRDefault="00C9453D" w:rsidP="00C9453D">
      <w:pPr>
        <w:rPr>
          <w:noProof/>
        </w:rPr>
      </w:pPr>
    </w:p>
    <w:p w14:paraId="26F7B332" w14:textId="5C812CC5" w:rsidR="00C9453D" w:rsidRDefault="00C9453D" w:rsidP="00C9453D">
      <w:pPr>
        <w:rPr>
          <w:noProof/>
        </w:rPr>
      </w:pPr>
      <w:r>
        <w:rPr>
          <w:noProof/>
        </w:rPr>
        <w:t>FAVORITOS</w:t>
      </w:r>
    </w:p>
    <w:p w14:paraId="1B425FC0" w14:textId="77777777" w:rsidR="00C9453D" w:rsidRDefault="00C9453D" w:rsidP="00C9453D">
      <w:pPr>
        <w:rPr>
          <w:noProof/>
        </w:rPr>
      </w:pPr>
    </w:p>
    <w:p w14:paraId="6C83CA66" w14:textId="03FEB67C" w:rsidR="00C9453D" w:rsidRPr="00C9453D" w:rsidRDefault="00C9453D" w:rsidP="00C9453D">
      <w:r>
        <w:rPr>
          <w:noProof/>
        </w:rPr>
        <w:t xml:space="preserve">En </w:t>
      </w:r>
    </w:p>
    <w:sectPr w:rsidR="00C9453D" w:rsidRPr="00C9453D" w:rsidSect="005B1D6F">
      <w:footerReference w:type="default" r:id="rId24"/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3C7FB2" w14:textId="77777777" w:rsidR="00DE58DA" w:rsidRDefault="00DE58DA" w:rsidP="006B633A">
      <w:r>
        <w:separator/>
      </w:r>
    </w:p>
  </w:endnote>
  <w:endnote w:type="continuationSeparator" w:id="0">
    <w:p w14:paraId="66BC3EDC" w14:textId="77777777" w:rsidR="00DE58DA" w:rsidRDefault="00DE58DA" w:rsidP="006B6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C4B31B" w14:textId="77777777" w:rsidR="006B633A" w:rsidRPr="006F5A91" w:rsidRDefault="00000000" w:rsidP="006F5A91">
    <w:pPr>
      <w:pStyle w:val="Piedepgina"/>
    </w:pPr>
    <w:sdt>
      <w:sdtPr>
        <w:rPr>
          <w:rFonts w:ascii="Calibri" w:hAnsi="Calibri" w:cs="Calibri"/>
          <w:color w:val="000000"/>
          <w:lang w:val="en-AU"/>
        </w:rPr>
        <w:id w:val="566458770"/>
        <w:placeholder>
          <w:docPart w:val="02290DE82B8948489D2139E2FD403473"/>
        </w:placeholder>
        <w:temporary/>
        <w15:appearance w15:val="hidden"/>
      </w:sdtPr>
      <w:sdtEndPr>
        <w:rPr>
          <w:lang w:val="en-US"/>
        </w:rPr>
      </w:sdtEndPr>
      <w:sdtContent>
        <w:r w:rsidR="006F5A91" w:rsidRPr="004048B0">
          <w:rPr>
            <w:rFonts w:ascii="Calibri" w:eastAsia="Calibri" w:hAnsi="Calibri" w:cs="Calibri"/>
            <w:color w:val="000000"/>
            <w:lang w:bidi="es-ES"/>
          </w:rPr>
          <w:t>REVISIÓN ANUAL</w:t>
        </w:r>
      </w:sdtContent>
    </w:sdt>
    <w:r w:rsidR="006F5A91" w:rsidRPr="004048B0">
      <w:rPr>
        <w:rFonts w:ascii="Calibri" w:eastAsia="Calibri" w:hAnsi="Calibri" w:cs="Calibri"/>
        <w:color w:val="000000"/>
        <w:lang w:bidi="es-ES"/>
      </w:rPr>
      <w:t xml:space="preserve"> 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es-ES"/>
          </w:rPr>
          <w:fldChar w:fldCharType="begin"/>
        </w:r>
        <w:r w:rsidR="006F5A91">
          <w:rPr>
            <w:lang w:bidi="es-ES"/>
          </w:rPr>
          <w:instrText xml:space="preserve"> PAGE   \* MERGEFORMAT </w:instrText>
        </w:r>
        <w:r w:rsidR="006F5A91">
          <w:rPr>
            <w:lang w:bidi="es-ES"/>
          </w:rPr>
          <w:fldChar w:fldCharType="separate"/>
        </w:r>
        <w:r w:rsidR="005431C3">
          <w:rPr>
            <w:noProof/>
            <w:lang w:bidi="es-ES"/>
          </w:rPr>
          <w:t>7</w:t>
        </w:r>
        <w:r w:rsidR="006F5A91">
          <w:rPr>
            <w:noProof/>
            <w:lang w:bidi="es-ES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14371" w14:textId="77777777" w:rsidR="006F5A91" w:rsidRPr="00751C4A" w:rsidRDefault="00814C23" w:rsidP="006F5A91">
    <w:pPr>
      <w:pStyle w:val="Piedepgina"/>
      <w:rPr>
        <w:noProof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2F85BB05" wp14:editId="38648728">
          <wp:simplePos x="0" y="0"/>
          <wp:positionH relativeFrom="margin">
            <wp:align>center</wp:align>
          </wp:positionH>
          <wp:positionV relativeFrom="paragraph">
            <wp:posOffset>313434</wp:posOffset>
          </wp:positionV>
          <wp:extent cx="3574472" cy="343239"/>
          <wp:effectExtent l="0" t="0" r="0" b="0"/>
          <wp:wrapNone/>
          <wp:docPr id="2056363076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6363076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74472" cy="3432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4578E" w:rsidRPr="0064578E">
      <w:rPr>
        <w:noProof/>
        <w:color w:val="808080" w:themeColor="background1" w:themeShade="80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03A1E94B" wp14:editId="757F9AF7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32637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37" name="Gru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ángulo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Cuadro de texto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Fecha"/>
                              <w:tag w:val=""/>
                              <w:id w:val="-106372435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d 'de' MMMM 'de' 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71D314A" w14:textId="77777777" w:rsidR="0064578E" w:rsidRDefault="0064578E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[Fecha]</w:t>
                                </w:r>
                              </w:p>
                            </w:sdtContent>
                          </w:sdt>
                          <w:p w14:paraId="05F8A526" w14:textId="77777777" w:rsidR="0064578E" w:rsidRDefault="0064578E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3A1E94B" id="Grupo 7" o:spid="_x0000_s1026" style="position:absolute;left:0;text-align:left;margin-left:416.8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">
              <v:rect id="Rectángulo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Fecha"/>
                        <w:tag w:val=""/>
                        <w:id w:val="-1063724354"/>
                        <w:showingPlcHdr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d 'de' MMMM 'de' yyyy"/>
                          <w:lid w:val="es-ES"/>
                          <w:storeMappedDataAs w:val="dateTime"/>
                          <w:calendar w:val="gregorian"/>
                        </w:date>
                      </w:sdtPr>
                      <w:sdtContent>
                        <w:p w14:paraId="071D314A" w14:textId="77777777" w:rsidR="0064578E" w:rsidRDefault="0064578E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[Fecha]</w:t>
                          </w:r>
                        </w:p>
                      </w:sdtContent>
                    </w:sdt>
                    <w:p w14:paraId="05F8A526" w14:textId="77777777" w:rsidR="0064578E" w:rsidRDefault="0064578E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="0064578E"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3B68E2D4" wp14:editId="41D2A479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32637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ángulo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A026BFE" w14:textId="77777777" w:rsidR="0064578E" w:rsidRDefault="0064578E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B68E2D4" id="Rectángulo 8" o:spid="_x0000_s1029" style="position:absolute;left:0;text-align:left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0A026BFE" w14:textId="77777777" w:rsidR="0064578E" w:rsidRDefault="0064578E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C8942" w14:textId="77777777" w:rsidR="00814C23" w:rsidRPr="006F5A91" w:rsidRDefault="000F6104" w:rsidP="006F5A91">
    <w:pPr>
      <w:pStyle w:val="Piedepgina"/>
    </w:pPr>
    <w:r>
      <w:rPr>
        <w:noProof/>
      </w:rPr>
      <w:drawing>
        <wp:anchor distT="0" distB="0" distL="114300" distR="114300" simplePos="0" relativeHeight="251666432" behindDoc="1" locked="0" layoutInCell="1" allowOverlap="1" wp14:anchorId="48FC9E68" wp14:editId="1E55DD91">
          <wp:simplePos x="0" y="0"/>
          <wp:positionH relativeFrom="margin">
            <wp:align>center</wp:align>
          </wp:positionH>
          <wp:positionV relativeFrom="paragraph">
            <wp:posOffset>350075</wp:posOffset>
          </wp:positionV>
          <wp:extent cx="3574472" cy="343239"/>
          <wp:effectExtent l="0" t="0" r="0" b="0"/>
          <wp:wrapNone/>
          <wp:docPr id="2109162846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56363076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74472" cy="343239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0F6104">
      <w:rPr>
        <w:rFonts w:ascii="Calibri" w:eastAsia="Calibri" w:hAnsi="Calibri" w:cs="Calibri"/>
        <w:noProof/>
        <w:color w:val="808080" w:themeColor="background1" w:themeShade="80"/>
        <w:lang w:bidi="es-ES"/>
      </w:rPr>
      <mc:AlternateContent>
        <mc:Choice Requires="wpg">
          <w:drawing>
            <wp:anchor distT="0" distB="0" distL="0" distR="0" simplePos="0" relativeHeight="251664384" behindDoc="0" locked="0" layoutInCell="1" allowOverlap="1" wp14:anchorId="5F21B8B9" wp14:editId="2BB88220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326370</wp:posOffset>
                  </wp:positionV>
                </mc:Fallback>
              </mc:AlternateContent>
              <wp:extent cx="5943600" cy="320040"/>
              <wp:effectExtent l="0" t="0" r="0" b="3810"/>
              <wp:wrapSquare wrapText="bothSides"/>
              <wp:docPr id="990570412" name="Grupo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1705982710" name="Rectángulo 1705982710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07767070" name="Cuadro de texto 507767070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Fecha"/>
                              <w:tag w:val=""/>
                              <w:id w:val="-493423264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d 'de' MMMM 'de' 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248B0B5" w14:textId="77777777" w:rsidR="000F6104" w:rsidRDefault="000F6104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[Fecha]</w:t>
                                </w:r>
                              </w:p>
                            </w:sdtContent>
                          </w:sdt>
                          <w:p w14:paraId="39AFBBF6" w14:textId="77777777" w:rsidR="000F6104" w:rsidRDefault="000F6104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F21B8B9" id="_x0000_s1030" style="position:absolute;left:0;text-align:left;margin-left:416.8pt;margin-top:0;width:468pt;height:25.2pt;z-index:251664384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">
              <v:rect id="Rectángulo 1705982710" o:spid="_x0000_s1031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507767070" o:spid="_x0000_s1032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Fecha"/>
                        <w:tag w:val=""/>
                        <w:id w:val="-493423264"/>
                        <w:showingPlcHdr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d 'de' MMMM 'de' yyyy"/>
                          <w:lid w:val="es-ES"/>
                          <w:storeMappedDataAs w:val="dateTime"/>
                          <w:calendar w:val="gregorian"/>
                        </w:date>
                      </w:sdtPr>
                      <w:sdtContent>
                        <w:p w14:paraId="0248B0B5" w14:textId="77777777" w:rsidR="000F6104" w:rsidRDefault="000F6104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[Fecha]</w:t>
                          </w:r>
                        </w:p>
                      </w:sdtContent>
                    </w:sdt>
                    <w:p w14:paraId="39AFBBF6" w14:textId="77777777" w:rsidR="000F6104" w:rsidRDefault="000F6104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 w:rsidRPr="000F6104">
      <w:rPr>
        <w:rFonts w:ascii="Calibri" w:eastAsia="Calibri" w:hAnsi="Calibri" w:cs="Calibri"/>
        <w:noProof/>
        <w:color w:val="000000"/>
        <w:lang w:bidi="es-ES"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6064D532" wp14:editId="1753DB9F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1032637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2134058901" name="Rectángulo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B4E5CCE" w14:textId="77777777" w:rsidR="000F6104" w:rsidRDefault="000F6104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064D532" id="_x0000_s1033" style="position:absolute;left:0;text-align:left;margin-left:0;margin-top:0;width:36pt;height:25.2pt;z-index:25166336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54p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O8RmT8soF6f4cMIU+Pd/K6pSe9ET7cCaRx&#10;oS6gFRC+0qEN0JPAKHHWAP587XvEUxeTlrOexq/i/sdWoOLMfLHU35/KE2ooFtIltRpn+Fyzea6x&#10;2+4SqE9KWjZOJpGMMZhJ1AjdI22KdYxKKmElxa74ZhIvQ14KtGmkWq8TiCbUiXBj752MriPLsWEf&#10;hkeBbuzqQONwC9OgiuWL5s7YaGlhvQ2g29T5B1ZH/mm6UyONmyiuj+f3hDrsy9Uv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/OeeKYoCAAB3BQAADgAAAAAAAAAAAAAAAAAuAgAAZHJzL2Uyb0RvYy54bWxQSwECLQAUAAYACAAA&#10;ACEACT23cNoAAAADAQAADwAAAAAAAAAAAAAAAADkBAAAZHJzL2Rvd25yZXYueG1sUEsFBgAAAAAE&#10;AAQA8wAAAOsFAAAAAA==&#10;" fillcolor="black [3213]" stroked="f" strokeweight="3pt">
              <v:textbox>
                <w:txbxContent>
                  <w:p w14:paraId="6B4E5CCE" w14:textId="77777777" w:rsidR="000F6104" w:rsidRDefault="000F6104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9AD7B8" w14:textId="77777777" w:rsidR="00DE58DA" w:rsidRDefault="00DE58DA" w:rsidP="006B633A">
      <w:r>
        <w:separator/>
      </w:r>
    </w:p>
  </w:footnote>
  <w:footnote w:type="continuationSeparator" w:id="0">
    <w:p w14:paraId="45B22B1C" w14:textId="77777777" w:rsidR="00DE58DA" w:rsidRDefault="00DE58DA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Vieta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1269702">
    <w:abstractNumId w:val="1"/>
  </w:num>
  <w:num w:numId="2" w16cid:durableId="1138692516">
    <w:abstractNumId w:val="5"/>
  </w:num>
  <w:num w:numId="3" w16cid:durableId="650210704">
    <w:abstractNumId w:val="0"/>
  </w:num>
  <w:num w:numId="4" w16cid:durableId="1020276798">
    <w:abstractNumId w:val="4"/>
  </w:num>
  <w:num w:numId="5" w16cid:durableId="661005444">
    <w:abstractNumId w:val="6"/>
  </w:num>
  <w:num w:numId="6" w16cid:durableId="564533634">
    <w:abstractNumId w:val="3"/>
  </w:num>
  <w:num w:numId="7" w16cid:durableId="20493369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BC2617"/>
    <w:rsid w:val="000227CA"/>
    <w:rsid w:val="000239FD"/>
    <w:rsid w:val="000378D7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6808"/>
    <w:rsid w:val="000936E3"/>
    <w:rsid w:val="0009505B"/>
    <w:rsid w:val="00095392"/>
    <w:rsid w:val="000A0187"/>
    <w:rsid w:val="000A49E4"/>
    <w:rsid w:val="000B2E3E"/>
    <w:rsid w:val="000C0AFA"/>
    <w:rsid w:val="000D06AB"/>
    <w:rsid w:val="000D1D83"/>
    <w:rsid w:val="000D1DA3"/>
    <w:rsid w:val="000F6104"/>
    <w:rsid w:val="00100EA6"/>
    <w:rsid w:val="0010133A"/>
    <w:rsid w:val="00110D36"/>
    <w:rsid w:val="00114118"/>
    <w:rsid w:val="00116D09"/>
    <w:rsid w:val="00117EDA"/>
    <w:rsid w:val="00120EDB"/>
    <w:rsid w:val="00122D73"/>
    <w:rsid w:val="00133F58"/>
    <w:rsid w:val="0015336E"/>
    <w:rsid w:val="0015493B"/>
    <w:rsid w:val="00170892"/>
    <w:rsid w:val="001812E2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603A1"/>
    <w:rsid w:val="00263CD4"/>
    <w:rsid w:val="002658AD"/>
    <w:rsid w:val="00265965"/>
    <w:rsid w:val="0027432C"/>
    <w:rsid w:val="00276A77"/>
    <w:rsid w:val="0028344C"/>
    <w:rsid w:val="002A0E38"/>
    <w:rsid w:val="002A1D7C"/>
    <w:rsid w:val="002B1F43"/>
    <w:rsid w:val="002B548F"/>
    <w:rsid w:val="002C7F0E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81902"/>
    <w:rsid w:val="003875EC"/>
    <w:rsid w:val="00396A0D"/>
    <w:rsid w:val="003A28F6"/>
    <w:rsid w:val="003A6140"/>
    <w:rsid w:val="003B1B45"/>
    <w:rsid w:val="003D2A97"/>
    <w:rsid w:val="003D3F30"/>
    <w:rsid w:val="003F1069"/>
    <w:rsid w:val="004048B0"/>
    <w:rsid w:val="00407315"/>
    <w:rsid w:val="00416563"/>
    <w:rsid w:val="00417D0A"/>
    <w:rsid w:val="00424C2C"/>
    <w:rsid w:val="004261B8"/>
    <w:rsid w:val="004314C6"/>
    <w:rsid w:val="00435701"/>
    <w:rsid w:val="0043758D"/>
    <w:rsid w:val="00450F88"/>
    <w:rsid w:val="004534B7"/>
    <w:rsid w:val="00455E2B"/>
    <w:rsid w:val="0049453B"/>
    <w:rsid w:val="00494BE8"/>
    <w:rsid w:val="00495627"/>
    <w:rsid w:val="00497589"/>
    <w:rsid w:val="00497DF7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3179B"/>
    <w:rsid w:val="005431C3"/>
    <w:rsid w:val="00547471"/>
    <w:rsid w:val="00553C83"/>
    <w:rsid w:val="00586D22"/>
    <w:rsid w:val="00587907"/>
    <w:rsid w:val="005947BE"/>
    <w:rsid w:val="005A493C"/>
    <w:rsid w:val="005A5761"/>
    <w:rsid w:val="005A747E"/>
    <w:rsid w:val="005B116C"/>
    <w:rsid w:val="005B1D6F"/>
    <w:rsid w:val="005B37D7"/>
    <w:rsid w:val="005B7A9D"/>
    <w:rsid w:val="005B7FDE"/>
    <w:rsid w:val="005C22B8"/>
    <w:rsid w:val="005D313F"/>
    <w:rsid w:val="005E5E53"/>
    <w:rsid w:val="005F350F"/>
    <w:rsid w:val="005F41EF"/>
    <w:rsid w:val="006013C2"/>
    <w:rsid w:val="0061444D"/>
    <w:rsid w:val="00620935"/>
    <w:rsid w:val="00621631"/>
    <w:rsid w:val="00623803"/>
    <w:rsid w:val="0064029B"/>
    <w:rsid w:val="0064087F"/>
    <w:rsid w:val="0064578E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535D"/>
    <w:rsid w:val="006B48E0"/>
    <w:rsid w:val="006B633A"/>
    <w:rsid w:val="006C4E53"/>
    <w:rsid w:val="006D7E5A"/>
    <w:rsid w:val="006F5A91"/>
    <w:rsid w:val="00716132"/>
    <w:rsid w:val="00717511"/>
    <w:rsid w:val="0072626F"/>
    <w:rsid w:val="007273A8"/>
    <w:rsid w:val="007366D6"/>
    <w:rsid w:val="00747D69"/>
    <w:rsid w:val="00751C4A"/>
    <w:rsid w:val="00751CE6"/>
    <w:rsid w:val="0075404B"/>
    <w:rsid w:val="00754E3B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542B"/>
    <w:rsid w:val="00801509"/>
    <w:rsid w:val="008049B8"/>
    <w:rsid w:val="0081061D"/>
    <w:rsid w:val="00814C23"/>
    <w:rsid w:val="00816D3F"/>
    <w:rsid w:val="00847085"/>
    <w:rsid w:val="00856C07"/>
    <w:rsid w:val="00862844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389"/>
    <w:rsid w:val="008E6874"/>
    <w:rsid w:val="008F1ABD"/>
    <w:rsid w:val="008F1BD4"/>
    <w:rsid w:val="00906C28"/>
    <w:rsid w:val="00910AB9"/>
    <w:rsid w:val="00912991"/>
    <w:rsid w:val="009165E6"/>
    <w:rsid w:val="00917559"/>
    <w:rsid w:val="00924E88"/>
    <w:rsid w:val="009269CF"/>
    <w:rsid w:val="009359D0"/>
    <w:rsid w:val="00946AA2"/>
    <w:rsid w:val="009527D4"/>
    <w:rsid w:val="00954C8A"/>
    <w:rsid w:val="00966595"/>
    <w:rsid w:val="00990C95"/>
    <w:rsid w:val="009A622D"/>
    <w:rsid w:val="009B38E4"/>
    <w:rsid w:val="009C1C87"/>
    <w:rsid w:val="009C3C13"/>
    <w:rsid w:val="009D0407"/>
    <w:rsid w:val="009D1F8E"/>
    <w:rsid w:val="009E1E2D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3830"/>
    <w:rsid w:val="00A71692"/>
    <w:rsid w:val="00AA17B6"/>
    <w:rsid w:val="00AA6C0A"/>
    <w:rsid w:val="00AC5896"/>
    <w:rsid w:val="00AD164C"/>
    <w:rsid w:val="00AD4F06"/>
    <w:rsid w:val="00AD65A8"/>
    <w:rsid w:val="00AE6F29"/>
    <w:rsid w:val="00AE77DB"/>
    <w:rsid w:val="00AF1286"/>
    <w:rsid w:val="00AF5DE6"/>
    <w:rsid w:val="00B00533"/>
    <w:rsid w:val="00B00C6E"/>
    <w:rsid w:val="00B05BA2"/>
    <w:rsid w:val="00B11CC3"/>
    <w:rsid w:val="00B13CF5"/>
    <w:rsid w:val="00B16FB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2617"/>
    <w:rsid w:val="00BC5684"/>
    <w:rsid w:val="00BF3C60"/>
    <w:rsid w:val="00BF7335"/>
    <w:rsid w:val="00BF7A9B"/>
    <w:rsid w:val="00C014F1"/>
    <w:rsid w:val="00C151CC"/>
    <w:rsid w:val="00C17936"/>
    <w:rsid w:val="00C267CF"/>
    <w:rsid w:val="00C267F5"/>
    <w:rsid w:val="00C27499"/>
    <w:rsid w:val="00C43AF7"/>
    <w:rsid w:val="00C67996"/>
    <w:rsid w:val="00C67BE5"/>
    <w:rsid w:val="00C91409"/>
    <w:rsid w:val="00C9453D"/>
    <w:rsid w:val="00CC71C8"/>
    <w:rsid w:val="00CD786A"/>
    <w:rsid w:val="00CD7F84"/>
    <w:rsid w:val="00CE64CD"/>
    <w:rsid w:val="00D13197"/>
    <w:rsid w:val="00D1516A"/>
    <w:rsid w:val="00D26642"/>
    <w:rsid w:val="00D37C6B"/>
    <w:rsid w:val="00D70E35"/>
    <w:rsid w:val="00DA0896"/>
    <w:rsid w:val="00DD2C3C"/>
    <w:rsid w:val="00DE178D"/>
    <w:rsid w:val="00DE58DA"/>
    <w:rsid w:val="00DE71E6"/>
    <w:rsid w:val="00DE74D9"/>
    <w:rsid w:val="00DF1644"/>
    <w:rsid w:val="00DF2D94"/>
    <w:rsid w:val="00DF48D4"/>
    <w:rsid w:val="00DF4F21"/>
    <w:rsid w:val="00E002C7"/>
    <w:rsid w:val="00E04CB2"/>
    <w:rsid w:val="00E151B1"/>
    <w:rsid w:val="00E31CEA"/>
    <w:rsid w:val="00E51BAB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B64BD6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Ttulo1">
    <w:name w:val="heading 1"/>
    <w:basedOn w:val="Normal"/>
    <w:next w:val="Normal"/>
    <w:link w:val="Ttulo1C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Ttulo2">
    <w:name w:val="heading 2"/>
    <w:aliases w:val="ST1"/>
    <w:basedOn w:val="Normal"/>
    <w:next w:val="Normal"/>
    <w:link w:val="Ttulo2Car"/>
    <w:autoRedefine/>
    <w:uiPriority w:val="1"/>
    <w:qFormat/>
    <w:rsid w:val="00407315"/>
    <w:pPr>
      <w:spacing w:before="120"/>
      <w:outlineLvl w:val="1"/>
    </w:pPr>
    <w:rPr>
      <w:spacing w:val="20"/>
      <w:sz w:val="36"/>
      <w:szCs w:val="72"/>
      <w14:textOutline w14:w="9525" w14:cap="sq" w14:cmpd="sng" w14:algn="ctr">
        <w14:gradFill>
          <w14:gsLst>
            <w14:gs w14:pos="0">
              <w14:schemeClr w14:val="accent2"/>
            </w14:gs>
            <w14:gs w14:pos="40000">
              <w14:srgbClr w14:val="C15B6E"/>
            </w14:gs>
            <w14:gs w14:pos="72000">
              <w14:srgbClr w14:val="9B3B4D"/>
            </w14:gs>
            <w14:gs w14:pos="100000">
              <w14:srgbClr w14:val="762C3A"/>
            </w14:gs>
          </w14:gsLst>
          <w14:lin w14:ang="0" w14:scaled="0"/>
        </w14:gradFill>
        <w14:prstDash w14:val="solid"/>
        <w14:bevel/>
      </w14:textOutline>
    </w:rPr>
  </w:style>
  <w:style w:type="paragraph" w:styleId="Ttulo3">
    <w:name w:val="heading 3"/>
    <w:basedOn w:val="Ttulo1"/>
    <w:next w:val="Normal"/>
    <w:link w:val="Ttulo3Car"/>
    <w:uiPriority w:val="2"/>
    <w:qFormat/>
    <w:rsid w:val="00407315"/>
    <w:pPr>
      <w:outlineLvl w:val="2"/>
    </w:pPr>
    <w:rPr>
      <w:bCs/>
      <w:i/>
      <w:caps w:val="0"/>
      <w:noProof/>
      <w:color w:val="auto"/>
      <w:spacing w:val="0"/>
      <w:sz w:val="32"/>
      <w:szCs w:val="32"/>
    </w:rPr>
  </w:style>
  <w:style w:type="paragraph" w:styleId="Ttulo4">
    <w:name w:val="heading 4"/>
    <w:basedOn w:val="Normal"/>
    <w:next w:val="Normal"/>
    <w:link w:val="Ttulo4C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Ttulo2Car">
    <w:name w:val="Título 2 Car"/>
    <w:aliases w:val="ST1 Car"/>
    <w:basedOn w:val="Fuentedeprrafopredeter"/>
    <w:link w:val="Ttulo2"/>
    <w:uiPriority w:val="1"/>
    <w:rsid w:val="00407315"/>
    <w:rPr>
      <w:spacing w:val="20"/>
      <w:sz w:val="36"/>
      <w:szCs w:val="72"/>
      <w14:textOutline w14:w="9525" w14:cap="sq" w14:cmpd="sng" w14:algn="ctr">
        <w14:gradFill>
          <w14:gsLst>
            <w14:gs w14:pos="0">
              <w14:schemeClr w14:val="accent2"/>
            </w14:gs>
            <w14:gs w14:pos="40000">
              <w14:srgbClr w14:val="C15B6E"/>
            </w14:gs>
            <w14:gs w14:pos="72000">
              <w14:srgbClr w14:val="9B3B4D"/>
            </w14:gs>
            <w14:gs w14:pos="100000">
              <w14:srgbClr w14:val="762C3A"/>
            </w14:gs>
          </w14:gsLst>
          <w14:lin w14:ang="0" w14:scaled="0"/>
        </w14:gradFill>
        <w14:prstDash w14:val="solid"/>
        <w14:bevel/>
      </w14:textOutline>
    </w:rPr>
  </w:style>
  <w:style w:type="character" w:customStyle="1" w:styleId="Ttulo3Car">
    <w:name w:val="Título 3 Car"/>
    <w:basedOn w:val="Fuentedeprrafopredeter"/>
    <w:link w:val="Ttulo3"/>
    <w:uiPriority w:val="2"/>
    <w:rsid w:val="00407315"/>
    <w:rPr>
      <w:rFonts w:cstheme="majorHAnsi"/>
      <w:bCs/>
      <w:i/>
      <w:noProof/>
      <w:sz w:val="32"/>
      <w:szCs w:val="32"/>
    </w:rPr>
  </w:style>
  <w:style w:type="paragraph" w:styleId="Subttulo">
    <w:name w:val="Subtitle"/>
    <w:basedOn w:val="Ttulo3"/>
    <w:next w:val="Normal"/>
    <w:link w:val="SubttuloCar"/>
    <w:uiPriority w:val="9"/>
    <w:rsid w:val="005B116C"/>
    <w:pPr>
      <w:framePr w:wrap="auto" w:hAnchor="margin" w:y="203"/>
      <w:jc w:val="center"/>
    </w:pPr>
    <w:rPr>
      <w:color w:val="FFFFFF" w:themeColor="background1"/>
    </w:rPr>
  </w:style>
  <w:style w:type="character" w:customStyle="1" w:styleId="SubttuloCar">
    <w:name w:val="Subtítulo Car"/>
    <w:basedOn w:val="Fuentedeprrafopredeter"/>
    <w:link w:val="Subttulo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Encabezado">
    <w:name w:val="header"/>
    <w:basedOn w:val="Normal"/>
    <w:link w:val="EncabezadoC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110D36"/>
  </w:style>
  <w:style w:type="paragraph" w:styleId="Piedepgina">
    <w:name w:val="footer"/>
    <w:basedOn w:val="Normal"/>
    <w:link w:val="PiedepginaC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10D36"/>
  </w:style>
  <w:style w:type="table" w:styleId="Tablanormal2">
    <w:name w:val="Plain Table 2"/>
    <w:basedOn w:val="Tabla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Descripcin">
    <w:name w:val="caption"/>
    <w:basedOn w:val="Normal"/>
    <w:next w:val="Normal"/>
    <w:uiPriority w:val="35"/>
    <w:qFormat/>
    <w:rsid w:val="0010133A"/>
    <w:rPr>
      <w:sz w:val="20"/>
    </w:rPr>
  </w:style>
  <w:style w:type="paragraph" w:styleId="Ttulo">
    <w:name w:val="Title"/>
    <w:basedOn w:val="Normal"/>
    <w:next w:val="Normal"/>
    <w:link w:val="TtuloC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tuloCar">
    <w:name w:val="Título Car"/>
    <w:basedOn w:val="Fuentedeprrafopredeter"/>
    <w:link w:val="Ttulo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Cita">
    <w:name w:val="Quote"/>
    <w:basedOn w:val="Normal"/>
    <w:next w:val="Normal"/>
    <w:link w:val="CitaC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CitaCar">
    <w:name w:val="Cita Car"/>
    <w:basedOn w:val="Fuentedeprrafopredeter"/>
    <w:link w:val="Cita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Textodelmarcadordeposicin">
    <w:name w:val="Placeholder Text"/>
    <w:basedOn w:val="Fuentedeprrafopredeter"/>
    <w:uiPriority w:val="99"/>
    <w:semiHidden/>
    <w:rsid w:val="000D1DA3"/>
    <w:rPr>
      <w:color w:val="808080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negrita">
    <w:name w:val="Normal negrita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tulo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tulo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tulo"/>
    <w:uiPriority w:val="6"/>
    <w:semiHidden/>
    <w:rsid w:val="00110D36"/>
    <w:rPr>
      <w:color w:val="2C2153" w:themeColor="accent4"/>
    </w:rPr>
  </w:style>
  <w:style w:type="character" w:styleId="Refdecomentario">
    <w:name w:val="annotation reference"/>
    <w:basedOn w:val="Fuentedeprrafopredeter"/>
    <w:uiPriority w:val="99"/>
    <w:semiHidden/>
    <w:rsid w:val="00C014F1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rsid w:val="00C014F1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C014F1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014F1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014F1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aalaizquierda1">
    <w:name w:val="Tabla a la izquierda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aalaizquierda2">
    <w:name w:val="Tabla a la izquierda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aalaizquierda3">
    <w:name w:val="Tabla a la izquierda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atosdetabla">
    <w:name w:val="Datos de tabl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cabezadodetabla">
    <w:name w:val="Encabezado de tabla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cabezadodelalista">
    <w:name w:val="Encabezado de la lista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Vietas">
    <w:name w:val="Viñeta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cindeportada">
    <w:name w:val="Información de portada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TtuloTDC">
    <w:name w:val="TOC Heading"/>
    <w:basedOn w:val="Ttulo1"/>
    <w:next w:val="Normal"/>
    <w:uiPriority w:val="39"/>
    <w:unhideWhenUsed/>
    <w:qFormat/>
    <w:rsid w:val="00CE64CD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  <w:lang w:eastAsia="es-ES"/>
    </w:rPr>
  </w:style>
  <w:style w:type="paragraph" w:styleId="TDC3">
    <w:name w:val="toc 3"/>
    <w:basedOn w:val="Normal"/>
    <w:next w:val="Normal"/>
    <w:autoRedefine/>
    <w:uiPriority w:val="39"/>
    <w:rsid w:val="00CE64CD"/>
    <w:pPr>
      <w:spacing w:after="100"/>
      <w:ind w:left="440"/>
    </w:pPr>
  </w:style>
  <w:style w:type="paragraph" w:styleId="TDC2">
    <w:name w:val="toc 2"/>
    <w:basedOn w:val="Normal"/>
    <w:next w:val="Normal"/>
    <w:autoRedefine/>
    <w:uiPriority w:val="39"/>
    <w:rsid w:val="00CE64CD"/>
    <w:pPr>
      <w:spacing w:after="100"/>
      <w:ind w:left="220"/>
    </w:pPr>
  </w:style>
  <w:style w:type="paragraph" w:styleId="TDC1">
    <w:name w:val="toc 1"/>
    <w:basedOn w:val="Normal"/>
    <w:next w:val="Normal"/>
    <w:autoRedefine/>
    <w:uiPriority w:val="39"/>
    <w:rsid w:val="00CE64CD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CE64CD"/>
    <w:rPr>
      <w:color w:val="3A3838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Zero\Documents\Plantillas%20personalizadas%20de%20Office\SuperPlantilla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60D34DBEB26438E838ABA4B78498C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E33911-0428-448B-B957-1D9B4008E115}"/>
      </w:docPartPr>
      <w:docPartBody>
        <w:p w:rsidR="00000000" w:rsidRDefault="00000000">
          <w:pPr>
            <w:pStyle w:val="D60D34DBEB26438E838ABA4B78498C53"/>
          </w:pPr>
          <w:r w:rsidRPr="00656025">
            <w:rPr>
              <w:rStyle w:val="Textodelmarcadordeposicin"/>
            </w:rPr>
            <w:t>[Autor]</w:t>
          </w:r>
        </w:p>
      </w:docPartBody>
    </w:docPart>
    <w:docPart>
      <w:docPartPr>
        <w:name w:val="02290DE82B8948489D2139E2FD4034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712C5-522E-4C46-9A7A-EA0E89C9EC12}"/>
      </w:docPartPr>
      <w:docPartBody>
        <w:p w:rsidR="00000000" w:rsidRDefault="00000000">
          <w:pPr>
            <w:pStyle w:val="02290DE82B8948489D2139E2FD403473"/>
          </w:pPr>
          <w:r w:rsidRPr="00751C4A">
            <w:rPr>
              <w:noProof/>
              <w:lang w:bidi="es-ES"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6E24"/>
    <w:rsid w:val="009165E6"/>
    <w:rsid w:val="00CE6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ubttulo">
    <w:name w:val="Subtitle"/>
    <w:basedOn w:val="Ttulo3"/>
    <w:next w:val="Normal"/>
    <w:link w:val="SubttuloCar"/>
    <w:uiPriority w:val="9"/>
    <w:pPr>
      <w:keepNext w:val="0"/>
      <w:keepLines w:val="0"/>
      <w:framePr w:wrap="auto" w:vAnchor="text" w:hAnchor="margin" w:y="203"/>
      <w:spacing w:before="120" w:after="0" w:line="240" w:lineRule="auto"/>
      <w:jc w:val="center"/>
    </w:pPr>
    <w:rPr>
      <w:rFonts w:eastAsiaTheme="minorHAnsi" w:cstheme="minorBidi"/>
      <w:b/>
      <w:bCs/>
      <w:caps/>
      <w:noProof/>
      <w:color w:val="FFFFFF" w:themeColor="background1"/>
      <w:spacing w:val="80"/>
      <w:kern w:val="0"/>
      <w:sz w:val="36"/>
      <w:szCs w:val="32"/>
      <w:lang w:eastAsia="en-US"/>
      <w14:ligatures w14:val="none"/>
    </w:rPr>
  </w:style>
  <w:style w:type="character" w:customStyle="1" w:styleId="SubttuloCar">
    <w:name w:val="Subtítulo Car"/>
    <w:basedOn w:val="Fuentedeprrafopredeter"/>
    <w:link w:val="Subttulo"/>
    <w:uiPriority w:val="9"/>
    <w:rPr>
      <w:rFonts w:eastAsiaTheme="minorHAnsi"/>
      <w:b/>
      <w:bCs/>
      <w:caps/>
      <w:noProof/>
      <w:color w:val="FFFFFF" w:themeColor="background1"/>
      <w:spacing w:val="80"/>
      <w:kern w:val="0"/>
      <w:sz w:val="36"/>
      <w:szCs w:val="32"/>
      <w:lang w:eastAsia="en-US"/>
      <w14:ligatures w14:val="none"/>
    </w:rPr>
  </w:style>
  <w:style w:type="character" w:customStyle="1" w:styleId="Ttulo3Car">
    <w:name w:val="Título 3 Car"/>
    <w:basedOn w:val="Fuentedeprrafopredeter"/>
    <w:link w:val="Ttulo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paragraph" w:customStyle="1" w:styleId="BF86F75D0ADA475798FD3C684D701BBA">
    <w:name w:val="BF86F75D0ADA475798FD3C684D701BBA"/>
  </w:style>
  <w:style w:type="character" w:styleId="Textodelmarcadordeposicin">
    <w:name w:val="Placeholder Text"/>
    <w:basedOn w:val="Fuentedeprrafopredeter"/>
    <w:uiPriority w:val="99"/>
    <w:semiHidden/>
    <w:rPr>
      <w:color w:val="808080"/>
    </w:rPr>
  </w:style>
  <w:style w:type="paragraph" w:customStyle="1" w:styleId="D60D34DBEB26438E838ABA4B78498C53">
    <w:name w:val="D60D34DBEB26438E838ABA4B78498C53"/>
  </w:style>
  <w:style w:type="paragraph" w:customStyle="1" w:styleId="02290DE82B8948489D2139E2FD403473">
    <w:name w:val="02290DE82B8948489D2139E2FD4034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erPlantilla.dotx</Template>
  <TotalTime>0</TotalTime>
  <Pages>6</Pages>
  <Words>135</Words>
  <Characters>743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2-13T18:17:00Z</dcterms:created>
  <dcterms:modified xsi:type="dcterms:W3CDTF">2024-12-13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